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94092284325c31555a3a40bc3051364510dc5ea"/>
    <w:p>
      <w:pPr>
        <w:pStyle w:val="Heading1"/>
      </w:pPr>
      <w:r>
        <w:t xml:space="preserve">Modern Arabic Words (الْكَلِمَاتِ الْعَرَبِيَّةِ الْحَدِيثَةِ)</w:t>
      </w:r>
    </w:p>
    <w:bookmarkStart w:id="20" w:name="household-words---1-الكلمات-المنزلية---١"/>
    <w:p>
      <w:pPr>
        <w:pStyle w:val="Heading2"/>
      </w:pPr>
      <w:r>
        <w:t xml:space="preserve">Household Words - 1 (الْكَلِمَاتُ الْمَنْزِلِيَّةُ - ١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06"/>
        <w:gridCol w:w="843"/>
        <w:gridCol w:w="770"/>
        <w:gridCol w:w="880"/>
        <w:gridCol w:w="46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oot Arabic 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oot Word Mean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rabic 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ing in Englis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صَبَح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light 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ِصْبَا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bel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يُمْكِنُ تَثْبِيتُ الْمِصْبَاحِ عَلَى الْسَّقْفِ. (The tubelight can be installed on the ceiling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رَوَح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ol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ِرْوَحَة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iling f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ْمِرْوَحَةُ الْمُتَوَاجِدَةُ فِي السَّقْفِ تُوَفِّرُ الهَوَاءَ الْبَارِدَ. (The ceiling fan provides cool air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طَوَ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طَاوِلَة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ضَعْ الْكُتُبَ عَلَى الطَّاوِلَةِ. (Put the books on the table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كَرِس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كُرْسِيٌ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ِجْلِسْ عَلَى الْكُرْسِيِّ. (Sit on the chair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حَسِب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حَاسُوبٌ مَحْمُول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p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يُمْكِنُ وَضْعُ الْحَاسُوبِ الْمَحْمُولِ عَلَى الطَّاوِلَةِ. (You can put the laptop on the table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هَاتَف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هَاتِفٌ ذَكِيٌ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artph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يُمْكِنُ أَنْ تُشْتَرَى الْهَوَاتِفُ الذَّكِيَّةُ مِنَ الْمَتَاجِرِ. (Smartphones can be bought from stores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هَاتَف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هَاتِف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هَلْ يُمْكِنُنِي الْحُصُولُ عَلَى رَقْمِ الْهَاتِفِ الخَاصِ بِكَ؟ (Can I get your phone number?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سَمِع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سَمَّاعَة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ph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ضَعْ السَّمَاعَاتِ فِي الْأُذُنَيْنِ لِسَمَاعِ الْمُوْسِيقَى. (Put the headphones in your ears to listen to music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لَوْح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لَوْحَةُ مَفَاتِيح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َضْغَطْ عَلَى الْأَزَرَارِ فِي لَوْحَةِ الْمَفَاتِيحِ. (Press the keys on the keyboard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فَأْر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فَأْر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use (Computer Mou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ُمْ بِتَحْرِيكِ الْفَأْرَةِ لِلتَّنْقِلِ بَيْنَ الْعُنُاصِرِ. (Move the mouse to navigate between items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شَاحِن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شَاحِن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ِشْحَنْ هَاتِفَكَ. (Charge your phone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صَرَف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َصْرَفٌ طَاقَة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wer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َأَكَّدْ مِنْ شَحْنِ مَصْرَفِ الطَّاقَةِ قَبْلَ السَّفَرِ. (Make sure to charge the powerbank before traveling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دَفَع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دَفْتَر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bo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ِكْتُبْ مَلاْحَظَاتِكَ فِي الدَّفْتَرِ. (Write your notes in the notebook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وَسَاد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l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وِسَادَة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h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جْلِسْ عَلَى الْكُرْسِيِّ الَّذِي فِيهِ وِسَادَةٌ. (Sit on the chair with a cushion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خَزَن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خِزَانَة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rdro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وَضَعْتُ مُلَابِسِي فِي الْخِزَانَةِ. (I put my clothes in the wardrobe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سَرَ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 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سَرِير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نَامَ عَلَى السَّرِيرِ. (He slept on the bed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حَمَم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حَمَّام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hro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ِغْسِلْ يَدَيْكَ بَعْدَ دُخُولِ الْحَمَّامِ. (Wash your hands after entering the bathroom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رَحَض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defec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ِرْحَاض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il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ُمْ بِغَلْقِ الْمِرْحَاضِ بَعْدَ الاِنْتِهَاءِ مِنَ الْاِسْتِخْدَامِ. (Close the toilet after finishing using it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سَاعَة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سَاعَةٌ ذَكِيَّة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artw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ِرْتَدِي السَّاعَةَ الذَّكِيَّةَ لِمُرَاقَبَةِ النَّشَاطِ الْبَدَنِيِّ. (Wear the smartwatch to monitor physical activity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شَعَر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fe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شَعْر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ُمْ بِتَمَشِيطِ الشَّعْرِ يَوْمِيًّا. (Comb your hair daily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قَمَص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َمِيص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ِرْتَدَى قَمِيصًا مُرِيحًا. (Wear a comfortable T-shirt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بَنْطَلُون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بَنْطَلُون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ِخْتَرْ بَنْطَلُونًا مُنَاسِبًا لِلْمَنَاسَبَةِ. (Choose pants suitable for the occasion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حَذَ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w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حِذَاء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ِرْتَدِي حِذَاءً مُرِيحًا لِلنَّزْهَةِ. (Wear comfortable shoes for the walk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نَعَل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wear footw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نَعْل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ipper (footwe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ِرْتَدِي النَّعْلَ لِرَاحَةٍ أَكْبَرِ. (Wear the slipper for more comfort.)</w:t>
            </w:r>
          </w:p>
        </w:tc>
      </w:tr>
    </w:tbl>
    <w:bookmarkEnd w:id="20"/>
    <w:bookmarkStart w:id="21" w:name="household-words---1-الكلمات-المنزلية---٢"/>
    <w:p>
      <w:pPr>
        <w:pStyle w:val="Heading2"/>
      </w:pPr>
      <w:r>
        <w:t xml:space="preserve">Household Words - 1 (الْكَلِمَاتُ الْمَنْزِلِيَّةُ - ٢)</w:t>
      </w:r>
    </w:p>
    <w:p>
      <w:pPr>
        <w:pStyle w:val="FirstParagraph"/>
      </w:pPr>
      <w:r>
        <w:t xml:space="preserve">Sure, here’s the updated table with the root words including harakat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70"/>
        <w:gridCol w:w="1597"/>
        <w:gridCol w:w="1181"/>
        <w:gridCol w:w="1667"/>
        <w:gridCol w:w="90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oot Arabic Word (with Harakat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oot Word Mean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rabic 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ing in Englis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ثَلْج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ثَلَّاجَة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rige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ِحْفَظِ الطَّعَامَ فِي الثَّلَّاجَةِ. (Keep the food in the refrigerator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طَعَام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طَعَام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هَلْ يُمْكِنُنَا طَلَبُ الطَّعَامِ مِنْ الْمَطْعَمِ؟ (Can we order food from the restaurant?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أَرُز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أَرُز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قُمْ بِطَهِيِّ الْأَرُزِ. (Cook the rice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كَارِيٌ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كَارِيٌّ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هَلْ يُمْكِنُنَا تَجْهِيزُ الْكَارِي؟ (Can we prepare the curry?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بَيْض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بَيْض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هَلْ لَدَيْكَ بَيْضٌ؟ (Do you have eggs?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مَاء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َاء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ِشْرَبْ الْمَاءَ لِلْبَقَاءِ مُتَرَطِّبًا. (Drink water to stay hydrated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ثَلْج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ثَلَّاجَة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rige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ِحْفَظِ الطَّعَامَ فِي الثَّلَّاجَةِ. (Keep the food in the refrigerator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مُصْفًى لِلْمَاء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ter fi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ُصْفًى لِلْمَاء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ter fi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ِغْسِلِ الْمُصْفَاةَ الْمَاءَ بِانْتِظَامٍ. (Clean the water filter regularly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صَحْن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صَحْن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وَضَعْ الطَّعَامَ عَلَى الصَّحْنِ. (Put the food on the plate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كَأْس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كَأْس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ter g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َشْرَبْ مَاءً مِنَ الْكَأْسِ. (Drink water from the glass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غُرْفَةُ الرَّسْم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wing ro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غُرْفَةُ الرَّسْم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wing ro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ِجْلِسْ فِي غُرْفَةِ الرَّسْمِ لِلرَّاحَةِ. (Sit in the drawing room for relaxation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غُرْفَةُ الطَّعَام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ning ro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غُرْفَةُ الطَّعَام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ning ro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ِفْتَحْ بَابَ غُرْفَةِ الطَّعَامِ. (Open the door of the dining room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مر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مِرْآة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ُنْظُرْ إِلَى الْمِرْآةِ. (Look into the mirror.)</w:t>
            </w:r>
          </w:p>
        </w:tc>
      </w:tr>
    </w:tbl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1T14:29:46Z</dcterms:created>
  <dcterms:modified xsi:type="dcterms:W3CDTF">2024-06-01T14:2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